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920a09a6cbcb5fc5d4f7adbc5abd27d68eed14"/>
      <w:r>
        <w:rPr>
          <w:b/>
        </w:rPr>
        <w:t xml:space="preserve">ПРОТОКОЛ ПРО РЕЗУЛЬТАТИ ЗЕМЕЛЬНИХ ТОРГІВ № LAE001-UA-20240402-677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2894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Русецька Оксана Олександ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. Кадастровий номер 1223583000:01:002:0801, загальна площа 1 га, землі сільськогосподарського призначення, цільове призначення: для ведення товарного сільськогосподарського виробництва. Місце розташування: Дніпропетровська область, Павлоградський район, В'язівоцька сільська рад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Кадастровий номер 1223583000:01:002:0801, загальна площа 1 га, землі сільськогосподарського призначення, цільове призначення: для ведення товарного сільськогосподарського виробництва. Місце розташування: Дніпропетровська область, Павлоградський район, В'язівоцька сільська рад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9 27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781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Русецька Оксана Олександрівн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7T21:33:22Z</dcterms:created>
  <dcterms:modified xsi:type="dcterms:W3CDTF">2024-06-17T21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